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6CCB3" w14:textId="77777777" w:rsidR="00B66A4C" w:rsidRDefault="00000000">
      <w:pPr>
        <w:rPr>
          <w:rFonts w:ascii="仿宋_GB2312" w:eastAsia="仿宋_GB2312"/>
          <w:sz w:val="30"/>
          <w:szCs w:val="30"/>
        </w:rPr>
      </w:pPr>
      <w:r>
        <w:rPr>
          <w:rFonts w:ascii="Times New Roman" w:eastAsia="仿宋_GB2312" w:hAnsi="Times New Roman" w:hint="eastAsia"/>
          <w:sz w:val="32"/>
          <w:szCs w:val="32"/>
        </w:rPr>
        <w:t>附件</w:t>
      </w:r>
      <w:r>
        <w:rPr>
          <w:rFonts w:ascii="Times New Roman" w:eastAsia="仿宋_GB2312" w:hAnsi="Times New Roman" w:hint="eastAsia"/>
          <w:sz w:val="32"/>
          <w:szCs w:val="32"/>
        </w:rPr>
        <w:t>1</w:t>
      </w:r>
      <w:r>
        <w:rPr>
          <w:rFonts w:ascii="Times New Roman" w:eastAsia="仿宋_GB2312" w:hAnsi="Times New Roman" w:hint="eastAsia"/>
          <w:sz w:val="32"/>
          <w:szCs w:val="32"/>
        </w:rPr>
        <w:t>：</w:t>
      </w:r>
    </w:p>
    <w:p w14:paraId="49B7B2B0" w14:textId="77777777" w:rsidR="00B66A4C" w:rsidRDefault="00B66A4C">
      <w:pPr>
        <w:widowControl/>
        <w:overflowPunct w:val="0"/>
        <w:adjustRightInd w:val="0"/>
        <w:jc w:val="center"/>
        <w:textAlignment w:val="baseline"/>
        <w:rPr>
          <w:rFonts w:ascii="方正小标宋简体" w:eastAsia="方正小标宋简体"/>
          <w:sz w:val="36"/>
          <w:szCs w:val="36"/>
        </w:rPr>
      </w:pPr>
    </w:p>
    <w:p w14:paraId="274EE49A" w14:textId="77777777" w:rsidR="00B66A4C" w:rsidRDefault="00B66A4C">
      <w:pPr>
        <w:widowControl/>
        <w:overflowPunct w:val="0"/>
        <w:adjustRightInd w:val="0"/>
        <w:jc w:val="center"/>
        <w:textAlignment w:val="baseline"/>
        <w:rPr>
          <w:rFonts w:ascii="方正小标宋简体" w:eastAsia="方正小标宋简体"/>
          <w:sz w:val="36"/>
          <w:szCs w:val="36"/>
        </w:rPr>
      </w:pPr>
    </w:p>
    <w:p w14:paraId="18A4B98C" w14:textId="77777777" w:rsidR="00B66A4C" w:rsidRDefault="00000000">
      <w:pPr>
        <w:widowControl/>
        <w:overflowPunct w:val="0"/>
        <w:adjustRightInd w:val="0"/>
        <w:jc w:val="center"/>
        <w:textAlignment w:val="baseline"/>
        <w:rPr>
          <w:rFonts w:ascii="方正小标宋简体" w:eastAsia="方正小标宋简体"/>
          <w:sz w:val="36"/>
          <w:szCs w:val="36"/>
        </w:rPr>
      </w:pPr>
      <w:r>
        <w:rPr>
          <w:rFonts w:ascii="方正小标宋简体" w:eastAsia="方正小标宋简体" w:hint="eastAsia"/>
          <w:sz w:val="36"/>
          <w:szCs w:val="36"/>
        </w:rPr>
        <w:t>青少年计算机等级考试优秀组织单位申报表</w:t>
      </w:r>
    </w:p>
    <w:p w14:paraId="026EDBEC" w14:textId="77777777" w:rsidR="00B66A4C" w:rsidRDefault="00B66A4C">
      <w:pPr>
        <w:widowControl/>
        <w:overflowPunct w:val="0"/>
        <w:adjustRightInd w:val="0"/>
        <w:spacing w:beforeLines="50" w:before="120" w:afterLines="100" w:after="240" w:line="500" w:lineRule="exact"/>
        <w:ind w:firstLineChars="400" w:firstLine="1120"/>
        <w:textAlignment w:val="baseline"/>
        <w:rPr>
          <w:rFonts w:ascii="黑体" w:eastAsia="黑体"/>
          <w:sz w:val="28"/>
          <w:szCs w:val="28"/>
        </w:rPr>
      </w:pPr>
    </w:p>
    <w:p w14:paraId="71F798B7" w14:textId="77777777" w:rsidR="00B66A4C" w:rsidRDefault="00000000">
      <w:pPr>
        <w:widowControl/>
        <w:overflowPunct w:val="0"/>
        <w:adjustRightInd w:val="0"/>
        <w:spacing w:beforeLines="50" w:before="120" w:afterLines="100" w:after="240" w:line="500" w:lineRule="exact"/>
        <w:textAlignment w:val="baseline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 xml:space="preserve">   </w:t>
      </w:r>
    </w:p>
    <w:p w14:paraId="42AA9639" w14:textId="77777777" w:rsidR="00B66A4C" w:rsidRDefault="00B66A4C">
      <w:pPr>
        <w:widowControl/>
        <w:overflowPunct w:val="0"/>
        <w:adjustRightInd w:val="0"/>
        <w:spacing w:beforeLines="50" w:before="120" w:afterLines="100" w:after="240" w:line="500" w:lineRule="exact"/>
        <w:textAlignment w:val="baseline"/>
        <w:rPr>
          <w:rFonts w:ascii="黑体" w:eastAsia="黑体"/>
          <w:sz w:val="28"/>
          <w:szCs w:val="28"/>
        </w:rPr>
      </w:pPr>
    </w:p>
    <w:p w14:paraId="2551EF49" w14:textId="77777777" w:rsidR="00B66A4C" w:rsidRDefault="00B66A4C">
      <w:pPr>
        <w:widowControl/>
        <w:overflowPunct w:val="0"/>
        <w:adjustRightInd w:val="0"/>
        <w:spacing w:beforeLines="50" w:before="120" w:afterLines="100" w:after="240" w:line="500" w:lineRule="exact"/>
        <w:ind w:firstLineChars="400" w:firstLine="1120"/>
        <w:textAlignment w:val="baseline"/>
        <w:rPr>
          <w:rFonts w:ascii="黑体" w:eastAsia="黑体"/>
          <w:sz w:val="28"/>
          <w:szCs w:val="28"/>
        </w:rPr>
      </w:pPr>
    </w:p>
    <w:p w14:paraId="5355908C" w14:textId="77777777" w:rsidR="00B66A4C" w:rsidRDefault="00000000">
      <w:pPr>
        <w:widowControl/>
        <w:overflowPunct w:val="0"/>
        <w:adjustRightInd w:val="0"/>
        <w:spacing w:beforeLines="50" w:before="120" w:afterLines="100" w:after="240" w:line="500" w:lineRule="exact"/>
        <w:ind w:firstLineChars="400" w:firstLine="1120"/>
        <w:textAlignment w:val="baseline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>申报单位名称：</w:t>
      </w:r>
    </w:p>
    <w:p w14:paraId="14971A36" w14:textId="77777777" w:rsidR="00B66A4C" w:rsidRDefault="00000000">
      <w:pPr>
        <w:widowControl/>
        <w:overflowPunct w:val="0"/>
        <w:adjustRightInd w:val="0"/>
        <w:spacing w:beforeLines="50" w:before="120" w:afterLines="100" w:after="240" w:line="500" w:lineRule="exact"/>
        <w:ind w:leftChars="2" w:left="4" w:firstLineChars="400" w:firstLine="1120"/>
        <w:textAlignment w:val="baseline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>申报单位负责人：</w:t>
      </w:r>
    </w:p>
    <w:p w14:paraId="03D54ACF" w14:textId="77777777" w:rsidR="00B66A4C" w:rsidRDefault="00000000">
      <w:pPr>
        <w:widowControl/>
        <w:overflowPunct w:val="0"/>
        <w:adjustRightInd w:val="0"/>
        <w:spacing w:beforeLines="50" w:before="120" w:afterLines="100" w:after="240" w:line="500" w:lineRule="exact"/>
        <w:ind w:leftChars="2" w:left="4" w:firstLineChars="400" w:firstLine="1120"/>
        <w:textAlignment w:val="baseline"/>
        <w:rPr>
          <w:rFonts w:ascii="小标宋" w:eastAsia="小标宋"/>
          <w:sz w:val="28"/>
          <w:szCs w:val="28"/>
        </w:rPr>
      </w:pPr>
      <w:r>
        <w:rPr>
          <w:rFonts w:ascii="黑体" w:eastAsia="黑体" w:hint="eastAsia"/>
          <w:sz w:val="28"/>
          <w:szCs w:val="28"/>
        </w:rPr>
        <w:t>申报日期：      年    月    日</w:t>
      </w:r>
    </w:p>
    <w:p w14:paraId="28A39BBA" w14:textId="77777777" w:rsidR="00B66A4C" w:rsidRDefault="00B66A4C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eastAsia="仿宋_GB2312"/>
          <w:color w:val="000000"/>
          <w:kern w:val="32"/>
          <w:sz w:val="32"/>
          <w:szCs w:val="32"/>
        </w:rPr>
      </w:pPr>
    </w:p>
    <w:p w14:paraId="2799EEB6" w14:textId="77777777" w:rsidR="00B66A4C" w:rsidRDefault="00B66A4C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eastAsia="仿宋_GB2312"/>
          <w:color w:val="000000"/>
          <w:kern w:val="32"/>
          <w:sz w:val="32"/>
          <w:szCs w:val="32"/>
        </w:rPr>
      </w:pPr>
    </w:p>
    <w:p w14:paraId="5767822D" w14:textId="77777777" w:rsidR="00B66A4C" w:rsidRDefault="00000000">
      <w:pPr>
        <w:spacing w:line="360" w:lineRule="auto"/>
        <w:ind w:left="5344" w:hangingChars="1670" w:hanging="5344"/>
        <w:jc w:val="center"/>
        <w:rPr>
          <w:rFonts w:ascii="仿宋_GB2312" w:eastAsia="仿宋_GB2312" w:hAnsi="Times New Roman"/>
          <w:spacing w:val="-5"/>
          <w:sz w:val="32"/>
          <w:szCs w:val="32"/>
        </w:rPr>
      </w:pPr>
      <w:r>
        <w:rPr>
          <w:rFonts w:eastAsia="仿宋_GB2312" w:hint="eastAsia"/>
          <w:color w:val="000000"/>
          <w:kern w:val="32"/>
          <w:sz w:val="32"/>
          <w:szCs w:val="32"/>
        </w:rPr>
        <w:t>江苏省</w:t>
      </w:r>
      <w:r>
        <w:rPr>
          <w:rFonts w:eastAsia="仿宋_GB2312"/>
          <w:color w:val="000000"/>
          <w:kern w:val="32"/>
          <w:sz w:val="32"/>
          <w:szCs w:val="32"/>
        </w:rPr>
        <w:t>计算机学会</w:t>
      </w:r>
      <w:r>
        <w:rPr>
          <w:rFonts w:eastAsia="仿宋_GB2312" w:hint="eastAsia"/>
          <w:color w:val="000000"/>
          <w:kern w:val="32"/>
          <w:sz w:val="32"/>
          <w:szCs w:val="32"/>
        </w:rPr>
        <w:t xml:space="preserve">    </w:t>
      </w:r>
      <w:r>
        <w:rPr>
          <w:rFonts w:ascii="仿宋_GB2312" w:eastAsia="仿宋_GB2312" w:hAnsi="Times New Roman" w:hint="eastAsia"/>
          <w:spacing w:val="-5"/>
          <w:sz w:val="32"/>
          <w:szCs w:val="32"/>
        </w:rPr>
        <w:t>江苏省青少年科技中心</w:t>
      </w:r>
    </w:p>
    <w:p w14:paraId="38F9CBD2" w14:textId="77777777" w:rsidR="00B66A4C" w:rsidRDefault="00B66A4C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eastAsia="仿宋_GB2312"/>
          <w:color w:val="000000"/>
          <w:kern w:val="32"/>
          <w:sz w:val="32"/>
          <w:szCs w:val="32"/>
        </w:rPr>
      </w:pPr>
    </w:p>
    <w:p w14:paraId="620CF81A" w14:textId="77777777" w:rsidR="00B66A4C" w:rsidRDefault="00000000">
      <w:pPr>
        <w:widowControl/>
        <w:overflowPunct w:val="0"/>
        <w:adjustRightInd w:val="0"/>
        <w:spacing w:line="660" w:lineRule="exact"/>
        <w:jc w:val="center"/>
        <w:textAlignment w:val="baseline"/>
        <w:rPr>
          <w:rFonts w:ascii="小标宋" w:eastAsia="小标宋"/>
          <w:sz w:val="44"/>
          <w:szCs w:val="44"/>
        </w:rPr>
      </w:pPr>
      <w:r>
        <w:rPr>
          <w:rFonts w:eastAsia="仿宋_GB2312"/>
          <w:color w:val="000000"/>
          <w:kern w:val="32"/>
          <w:sz w:val="32"/>
          <w:szCs w:val="32"/>
        </w:rPr>
        <w:t>年</w:t>
      </w:r>
      <w:r>
        <w:rPr>
          <w:rFonts w:eastAsia="仿宋_GB2312" w:hint="eastAsia"/>
          <w:color w:val="000000"/>
          <w:kern w:val="32"/>
          <w:sz w:val="32"/>
          <w:szCs w:val="32"/>
        </w:rPr>
        <w:t xml:space="preserve">   </w:t>
      </w:r>
      <w:r>
        <w:rPr>
          <w:rFonts w:eastAsia="仿宋_GB2312"/>
          <w:color w:val="000000"/>
          <w:kern w:val="32"/>
          <w:sz w:val="32"/>
          <w:szCs w:val="32"/>
        </w:rPr>
        <w:t>月</w:t>
      </w:r>
      <w:r>
        <w:rPr>
          <w:rFonts w:ascii="小标宋" w:eastAsia="小标宋"/>
          <w:sz w:val="44"/>
          <w:szCs w:val="44"/>
        </w:rPr>
        <w:br w:type="page"/>
      </w:r>
    </w:p>
    <w:p w14:paraId="2696DBDB" w14:textId="77777777" w:rsidR="00B66A4C" w:rsidRDefault="00000000">
      <w:pPr>
        <w:widowControl/>
        <w:overflowPunct w:val="0"/>
        <w:adjustRightInd w:val="0"/>
        <w:jc w:val="center"/>
        <w:textAlignment w:val="baseline"/>
        <w:rPr>
          <w:rFonts w:ascii="黑体" w:eastAsia="黑体" w:hAnsi="黑体"/>
          <w:sz w:val="36"/>
          <w:szCs w:val="36"/>
        </w:rPr>
      </w:pPr>
      <w:r>
        <w:rPr>
          <w:rFonts w:ascii="黑体" w:eastAsia="黑体" w:hAnsi="黑体" w:hint="eastAsia"/>
          <w:sz w:val="36"/>
          <w:szCs w:val="36"/>
        </w:rPr>
        <w:lastRenderedPageBreak/>
        <w:t>填报说明</w:t>
      </w:r>
    </w:p>
    <w:p w14:paraId="047D354E" w14:textId="77777777" w:rsidR="00B66A4C" w:rsidRDefault="00B66A4C">
      <w:pPr>
        <w:widowControl/>
        <w:overflowPunct w:val="0"/>
        <w:adjustRightInd w:val="0"/>
        <w:spacing w:line="440" w:lineRule="exact"/>
        <w:ind w:firstLineChars="200" w:firstLine="560"/>
        <w:textAlignment w:val="baseline"/>
        <w:rPr>
          <w:rFonts w:ascii="宋体" w:hAnsi="宋体"/>
          <w:color w:val="000000" w:themeColor="text1"/>
          <w:sz w:val="28"/>
          <w:szCs w:val="28"/>
        </w:rPr>
      </w:pPr>
    </w:p>
    <w:p w14:paraId="5272B585" w14:textId="77777777" w:rsidR="00B66A4C" w:rsidRDefault="00000000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hAnsi="宋体"/>
          <w:color w:val="000000" w:themeColor="text1"/>
          <w:sz w:val="28"/>
          <w:szCs w:val="28"/>
        </w:rPr>
      </w:pPr>
      <w:r>
        <w:rPr>
          <w:rFonts w:ascii="宋体" w:hAnsi="宋体" w:hint="eastAsia"/>
          <w:color w:val="000000" w:themeColor="text1"/>
          <w:sz w:val="28"/>
          <w:szCs w:val="28"/>
        </w:rPr>
        <w:t>一、</w:t>
      </w:r>
      <w:r>
        <w:rPr>
          <w:rFonts w:ascii="宋体" w:hAnsi="宋体"/>
          <w:color w:val="000000" w:themeColor="text1"/>
          <w:sz w:val="28"/>
          <w:szCs w:val="28"/>
        </w:rPr>
        <w:t>表中所有填报项，有则填报，无则填</w:t>
      </w:r>
      <w:r>
        <w:rPr>
          <w:rFonts w:ascii="宋体" w:hAnsi="宋体" w:hint="eastAsia"/>
          <w:color w:val="000000" w:themeColor="text1"/>
          <w:sz w:val="28"/>
          <w:szCs w:val="28"/>
        </w:rPr>
        <w:t>“</w:t>
      </w:r>
      <w:r>
        <w:rPr>
          <w:rFonts w:ascii="宋体" w:hAnsi="宋体"/>
          <w:color w:val="000000" w:themeColor="text1"/>
          <w:sz w:val="28"/>
          <w:szCs w:val="28"/>
        </w:rPr>
        <w:t>/</w:t>
      </w:r>
      <w:r>
        <w:rPr>
          <w:rFonts w:ascii="宋体" w:hAnsi="宋体" w:hint="eastAsia"/>
          <w:color w:val="000000" w:themeColor="text1"/>
          <w:sz w:val="28"/>
          <w:szCs w:val="28"/>
        </w:rPr>
        <w:t>”</w:t>
      </w:r>
      <w:r>
        <w:rPr>
          <w:rFonts w:ascii="宋体" w:hAnsi="宋体"/>
          <w:color w:val="000000" w:themeColor="text1"/>
          <w:sz w:val="28"/>
          <w:szCs w:val="28"/>
        </w:rPr>
        <w:t>；选择类项目请在选项后的</w:t>
      </w:r>
      <w:r>
        <w:rPr>
          <w:rFonts w:ascii="宋体" w:hAnsi="宋体" w:hint="eastAsia"/>
          <w:color w:val="000000" w:themeColor="text1"/>
          <w:sz w:val="28"/>
          <w:szCs w:val="28"/>
        </w:rPr>
        <w:t>“□”</w:t>
      </w:r>
      <w:r>
        <w:rPr>
          <w:rFonts w:ascii="宋体" w:hAnsi="宋体"/>
          <w:color w:val="000000" w:themeColor="text1"/>
          <w:sz w:val="28"/>
          <w:szCs w:val="28"/>
        </w:rPr>
        <w:t>内打</w:t>
      </w:r>
      <w:r>
        <w:rPr>
          <w:rFonts w:ascii="宋体" w:hAnsi="宋体" w:hint="eastAsia"/>
          <w:color w:val="000000" w:themeColor="text1"/>
          <w:sz w:val="28"/>
          <w:szCs w:val="28"/>
        </w:rPr>
        <w:t>“</w:t>
      </w:r>
      <w:r>
        <w:rPr>
          <w:rFonts w:ascii="宋体" w:hAnsi="宋体"/>
          <w:color w:val="000000" w:themeColor="text1"/>
          <w:sz w:val="28"/>
          <w:szCs w:val="28"/>
        </w:rPr>
        <w:t>√</w:t>
      </w:r>
      <w:r>
        <w:rPr>
          <w:rFonts w:ascii="宋体" w:hAnsi="宋体" w:hint="eastAsia"/>
          <w:color w:val="000000" w:themeColor="text1"/>
          <w:sz w:val="28"/>
          <w:szCs w:val="28"/>
        </w:rPr>
        <w:t>”</w:t>
      </w:r>
      <w:r>
        <w:rPr>
          <w:rFonts w:ascii="宋体" w:hAnsi="宋体"/>
          <w:color w:val="000000" w:themeColor="text1"/>
          <w:sz w:val="28"/>
          <w:szCs w:val="28"/>
        </w:rPr>
        <w:t>。</w:t>
      </w:r>
    </w:p>
    <w:p w14:paraId="15AA9466" w14:textId="77777777" w:rsidR="00B66A4C" w:rsidRDefault="00000000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hAnsi="宋体"/>
          <w:color w:val="000000" w:themeColor="text1"/>
          <w:sz w:val="28"/>
          <w:szCs w:val="28"/>
        </w:rPr>
      </w:pPr>
      <w:r>
        <w:rPr>
          <w:rFonts w:ascii="宋体" w:hAnsi="宋体" w:hint="eastAsia"/>
          <w:color w:val="000000" w:themeColor="text1"/>
          <w:sz w:val="28"/>
          <w:szCs w:val="28"/>
        </w:rPr>
        <w:t>二、“基本信息”中“专职人数”指单位内专门从事青少年计算机等级考试工作的人员数量。</w:t>
      </w:r>
      <w:r>
        <w:rPr>
          <w:rFonts w:ascii="宋体" w:hAnsi="宋体" w:hint="eastAsia"/>
          <w:color w:val="000000" w:themeColor="text1"/>
          <w:sz w:val="28"/>
          <w:szCs w:val="28"/>
        </w:rPr>
        <w:t xml:space="preserve"> </w:t>
      </w:r>
    </w:p>
    <w:p w14:paraId="4C0BC1CE" w14:textId="77777777" w:rsidR="00B66A4C" w:rsidRDefault="00000000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eastAsiaTheme="minorEastAsia" w:hAnsi="宋体"/>
          <w:color w:val="000000" w:themeColor="text1"/>
          <w:sz w:val="28"/>
          <w:szCs w:val="28"/>
        </w:rPr>
      </w:pPr>
      <w:r>
        <w:rPr>
          <w:rFonts w:ascii="宋体" w:hAnsi="宋体" w:hint="eastAsia"/>
          <w:color w:val="000000" w:themeColor="text1"/>
          <w:sz w:val="28"/>
          <w:szCs w:val="28"/>
        </w:rPr>
        <w:t>三、“其他佐证材料目录”：详细列出所提交相关材料的目录清单，并以附件形式上传计算机等级考试单位标识、单位宣传片、考试场地展示图、特色活动照片、视频、数字化等材料。</w:t>
      </w:r>
      <w:r>
        <w:rPr>
          <w:rFonts w:ascii="宋体" w:hAnsi="宋体" w:hint="eastAsia"/>
          <w:color w:val="000000" w:themeColor="text1"/>
          <w:sz w:val="28"/>
          <w:szCs w:val="28"/>
        </w:rPr>
        <w:br/>
        <w:t xml:space="preserve">   </w:t>
      </w:r>
      <w:r>
        <w:rPr>
          <w:rFonts w:ascii="宋体" w:hAnsi="宋体" w:hint="eastAsia"/>
          <w:color w:val="000000" w:themeColor="text1"/>
          <w:sz w:val="28"/>
          <w:szCs w:val="28"/>
        </w:rPr>
        <w:t>四、申报单位盖章后生成</w:t>
      </w:r>
      <w:r>
        <w:rPr>
          <w:rFonts w:ascii="宋体" w:hAnsi="宋体" w:hint="eastAsia"/>
          <w:color w:val="000000" w:themeColor="text1"/>
          <w:sz w:val="28"/>
          <w:szCs w:val="28"/>
        </w:rPr>
        <w:t>PDF</w:t>
      </w:r>
      <w:r>
        <w:rPr>
          <w:rFonts w:ascii="宋体" w:hAnsi="宋体" w:hint="eastAsia"/>
          <w:color w:val="000000" w:themeColor="text1"/>
          <w:sz w:val="28"/>
          <w:szCs w:val="28"/>
        </w:rPr>
        <w:t>文件，于</w:t>
      </w:r>
      <w:r>
        <w:rPr>
          <w:rFonts w:ascii="宋体" w:hAnsi="宋体" w:hint="eastAsia"/>
          <w:color w:val="000000" w:themeColor="text1"/>
          <w:sz w:val="28"/>
          <w:szCs w:val="28"/>
        </w:rPr>
        <w:t>2024</w:t>
      </w:r>
      <w:r>
        <w:rPr>
          <w:rFonts w:ascii="宋体" w:hAnsi="宋体" w:hint="eastAsia"/>
          <w:color w:val="000000" w:themeColor="text1"/>
          <w:sz w:val="28"/>
          <w:szCs w:val="28"/>
        </w:rPr>
        <w:t>年</w:t>
      </w:r>
      <w:r>
        <w:rPr>
          <w:rFonts w:ascii="宋体" w:hAnsi="宋体" w:hint="eastAsia"/>
          <w:color w:val="000000" w:themeColor="text1"/>
          <w:sz w:val="28"/>
          <w:szCs w:val="28"/>
        </w:rPr>
        <w:t>9</w:t>
      </w:r>
      <w:r>
        <w:rPr>
          <w:rFonts w:ascii="宋体" w:hAnsi="宋体" w:hint="eastAsia"/>
          <w:color w:val="000000" w:themeColor="text1"/>
          <w:sz w:val="28"/>
          <w:szCs w:val="28"/>
        </w:rPr>
        <w:t>月</w:t>
      </w:r>
      <w:r>
        <w:rPr>
          <w:rFonts w:ascii="宋体" w:hAnsi="宋体" w:hint="eastAsia"/>
          <w:color w:val="000000" w:themeColor="text1"/>
          <w:sz w:val="28"/>
          <w:szCs w:val="28"/>
        </w:rPr>
        <w:t>30</w:t>
      </w:r>
      <w:r>
        <w:rPr>
          <w:rFonts w:ascii="宋体" w:hAnsi="宋体" w:hint="eastAsia"/>
          <w:color w:val="000000" w:themeColor="text1"/>
          <w:sz w:val="28"/>
          <w:szCs w:val="28"/>
        </w:rPr>
        <w:t>日前发送至邮箱：</w:t>
      </w:r>
      <w:r>
        <w:rPr>
          <w:rFonts w:ascii="宋体" w:hAnsi="宋体" w:hint="eastAsia"/>
          <w:color w:val="000000" w:themeColor="text1"/>
          <w:sz w:val="28"/>
          <w:szCs w:val="28"/>
        </w:rPr>
        <w:t>jsycre@163.com</w:t>
      </w:r>
    </w:p>
    <w:p w14:paraId="7A16D0E0" w14:textId="77777777" w:rsidR="00B66A4C" w:rsidRDefault="00B66A4C">
      <w:pPr>
        <w:widowControl/>
        <w:overflowPunct w:val="0"/>
        <w:adjustRightInd w:val="0"/>
        <w:spacing w:line="360" w:lineRule="auto"/>
        <w:ind w:firstLineChars="200" w:firstLine="560"/>
        <w:textAlignment w:val="baseline"/>
        <w:rPr>
          <w:rFonts w:ascii="宋体" w:hAnsi="宋体"/>
          <w:color w:val="FF0000"/>
          <w:sz w:val="28"/>
          <w:szCs w:val="28"/>
        </w:rPr>
      </w:pPr>
    </w:p>
    <w:p w14:paraId="585827CC" w14:textId="77777777" w:rsidR="00B66A4C" w:rsidRDefault="00B66A4C">
      <w:pPr>
        <w:widowControl/>
        <w:overflowPunct w:val="0"/>
        <w:adjustRightInd w:val="0"/>
        <w:spacing w:line="440" w:lineRule="exact"/>
        <w:ind w:firstLineChars="200" w:firstLine="560"/>
        <w:textAlignment w:val="baseline"/>
        <w:rPr>
          <w:rFonts w:ascii="宋体" w:hAnsi="宋体"/>
          <w:color w:val="FF0000"/>
          <w:sz w:val="28"/>
          <w:szCs w:val="28"/>
        </w:rPr>
      </w:pPr>
    </w:p>
    <w:p w14:paraId="48FB91DA" w14:textId="77777777" w:rsidR="00B66A4C" w:rsidRDefault="00000000">
      <w:pPr>
        <w:widowControl/>
        <w:overflowPunct w:val="0"/>
        <w:adjustRightInd w:val="0"/>
        <w:spacing w:line="440" w:lineRule="exact"/>
        <w:ind w:firstLineChars="200" w:firstLine="440"/>
        <w:textAlignment w:val="baseline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br w:type="page"/>
      </w:r>
    </w:p>
    <w:p w14:paraId="761742BE" w14:textId="77777777" w:rsidR="00B66A4C" w:rsidRDefault="00B66A4C">
      <w:pPr>
        <w:widowControl/>
        <w:overflowPunct w:val="0"/>
        <w:adjustRightInd w:val="0"/>
        <w:spacing w:line="440" w:lineRule="exact"/>
        <w:ind w:firstLineChars="200" w:firstLine="440"/>
        <w:textAlignment w:val="baseline"/>
        <w:rPr>
          <w:rFonts w:ascii="宋体" w:hAnsi="宋体"/>
          <w:szCs w:val="21"/>
        </w:rPr>
      </w:pPr>
    </w:p>
    <w:tbl>
      <w:tblPr>
        <w:tblW w:w="9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4"/>
        <w:gridCol w:w="1854"/>
        <w:gridCol w:w="146"/>
        <w:gridCol w:w="1238"/>
        <w:gridCol w:w="770"/>
        <w:gridCol w:w="1118"/>
        <w:gridCol w:w="1413"/>
        <w:gridCol w:w="111"/>
        <w:gridCol w:w="976"/>
      </w:tblGrid>
      <w:tr w:rsidR="00B66A4C" w14:paraId="3F08B8A2" w14:textId="77777777">
        <w:trPr>
          <w:trHeight w:hRule="exact" w:val="576"/>
          <w:jc w:val="center"/>
        </w:trPr>
        <w:tc>
          <w:tcPr>
            <w:tcW w:w="9000" w:type="dxa"/>
            <w:gridSpan w:val="9"/>
            <w:vAlign w:val="center"/>
          </w:tcPr>
          <w:p w14:paraId="75685819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仿宋_GB2312" w:eastAsia="仿宋_GB2312"/>
                <w:sz w:val="28"/>
                <w:szCs w:val="21"/>
              </w:rPr>
              <w:br w:type="page"/>
            </w:r>
            <w:r>
              <w:rPr>
                <w:sz w:val="44"/>
                <w:szCs w:val="44"/>
              </w:rPr>
              <w:br w:type="page"/>
            </w:r>
            <w:r>
              <w:rPr>
                <w:rFonts w:ascii="黑体" w:eastAsia="黑体" w:hAnsi="黑体" w:hint="eastAsia"/>
                <w:sz w:val="28"/>
                <w:szCs w:val="28"/>
              </w:rPr>
              <w:t>单位基本信息</w:t>
            </w:r>
          </w:p>
        </w:tc>
      </w:tr>
      <w:tr w:rsidR="00B66A4C" w14:paraId="0758E592" w14:textId="77777777">
        <w:trPr>
          <w:trHeight w:hRule="exact" w:val="427"/>
          <w:jc w:val="center"/>
        </w:trPr>
        <w:tc>
          <w:tcPr>
            <w:tcW w:w="1374" w:type="dxa"/>
            <w:vAlign w:val="center"/>
          </w:tcPr>
          <w:p w14:paraId="4C9FFAF0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单位名称</w:t>
            </w:r>
          </w:p>
        </w:tc>
        <w:tc>
          <w:tcPr>
            <w:tcW w:w="7626" w:type="dxa"/>
            <w:gridSpan w:val="8"/>
          </w:tcPr>
          <w:p w14:paraId="306AAC18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B66A4C" w14:paraId="6BA1A8E1" w14:textId="77777777">
        <w:trPr>
          <w:trHeight w:hRule="exact" w:val="421"/>
          <w:jc w:val="center"/>
        </w:trPr>
        <w:tc>
          <w:tcPr>
            <w:tcW w:w="1374" w:type="dxa"/>
            <w:vAlign w:val="center"/>
          </w:tcPr>
          <w:p w14:paraId="786BC523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负责人</w:t>
            </w:r>
          </w:p>
        </w:tc>
        <w:tc>
          <w:tcPr>
            <w:tcW w:w="1854" w:type="dxa"/>
          </w:tcPr>
          <w:p w14:paraId="5976CB45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384" w:type="dxa"/>
            <w:gridSpan w:val="2"/>
            <w:vAlign w:val="center"/>
          </w:tcPr>
          <w:p w14:paraId="3D610423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办公电话</w:t>
            </w:r>
          </w:p>
        </w:tc>
        <w:tc>
          <w:tcPr>
            <w:tcW w:w="1888" w:type="dxa"/>
            <w:gridSpan w:val="2"/>
          </w:tcPr>
          <w:p w14:paraId="4DE88609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413" w:type="dxa"/>
          </w:tcPr>
          <w:p w14:paraId="6C6AE082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传真号码</w:t>
            </w:r>
          </w:p>
        </w:tc>
        <w:tc>
          <w:tcPr>
            <w:tcW w:w="1087" w:type="dxa"/>
            <w:gridSpan w:val="2"/>
          </w:tcPr>
          <w:p w14:paraId="5B33C1E1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B66A4C" w14:paraId="59385B34" w14:textId="77777777">
        <w:trPr>
          <w:trHeight w:hRule="exact" w:val="438"/>
          <w:jc w:val="center"/>
        </w:trPr>
        <w:tc>
          <w:tcPr>
            <w:tcW w:w="1374" w:type="dxa"/>
            <w:vAlign w:val="center"/>
          </w:tcPr>
          <w:p w14:paraId="33D8BF44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人</w:t>
            </w:r>
          </w:p>
        </w:tc>
        <w:tc>
          <w:tcPr>
            <w:tcW w:w="1854" w:type="dxa"/>
          </w:tcPr>
          <w:p w14:paraId="1D2E738A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384" w:type="dxa"/>
            <w:gridSpan w:val="2"/>
            <w:vAlign w:val="center"/>
          </w:tcPr>
          <w:p w14:paraId="1A1334D3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办公电话</w:t>
            </w:r>
          </w:p>
        </w:tc>
        <w:tc>
          <w:tcPr>
            <w:tcW w:w="1888" w:type="dxa"/>
            <w:gridSpan w:val="2"/>
          </w:tcPr>
          <w:p w14:paraId="6DDE4543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413" w:type="dxa"/>
          </w:tcPr>
          <w:p w14:paraId="0314078A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传真号码</w:t>
            </w:r>
          </w:p>
        </w:tc>
        <w:tc>
          <w:tcPr>
            <w:tcW w:w="1087" w:type="dxa"/>
            <w:gridSpan w:val="2"/>
          </w:tcPr>
          <w:p w14:paraId="3271F7B3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B66A4C" w14:paraId="011F40A0" w14:textId="77777777">
        <w:trPr>
          <w:trHeight w:hRule="exact" w:val="417"/>
          <w:jc w:val="center"/>
        </w:trPr>
        <w:tc>
          <w:tcPr>
            <w:tcW w:w="1374" w:type="dxa"/>
            <w:vAlign w:val="center"/>
          </w:tcPr>
          <w:p w14:paraId="620FCE2D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移动电话</w:t>
            </w:r>
          </w:p>
        </w:tc>
        <w:tc>
          <w:tcPr>
            <w:tcW w:w="1854" w:type="dxa"/>
          </w:tcPr>
          <w:p w14:paraId="136590F5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384" w:type="dxa"/>
            <w:gridSpan w:val="2"/>
            <w:vAlign w:val="center"/>
          </w:tcPr>
          <w:p w14:paraId="3A76BD1A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电子邮件</w:t>
            </w:r>
          </w:p>
        </w:tc>
        <w:tc>
          <w:tcPr>
            <w:tcW w:w="4388" w:type="dxa"/>
            <w:gridSpan w:val="5"/>
          </w:tcPr>
          <w:p w14:paraId="78416DD3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B66A4C" w14:paraId="1C169106" w14:textId="77777777">
        <w:trPr>
          <w:trHeight w:hRule="exact" w:val="550"/>
          <w:jc w:val="center"/>
        </w:trPr>
        <w:tc>
          <w:tcPr>
            <w:tcW w:w="1374" w:type="dxa"/>
            <w:vAlign w:val="center"/>
          </w:tcPr>
          <w:p w14:paraId="26FEEF1A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通信地址</w:t>
            </w:r>
          </w:p>
        </w:tc>
        <w:tc>
          <w:tcPr>
            <w:tcW w:w="5126" w:type="dxa"/>
            <w:gridSpan w:val="5"/>
          </w:tcPr>
          <w:p w14:paraId="1D277C09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1413" w:type="dxa"/>
          </w:tcPr>
          <w:p w14:paraId="0ECE1E1B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邮政编码</w:t>
            </w:r>
          </w:p>
        </w:tc>
        <w:tc>
          <w:tcPr>
            <w:tcW w:w="1087" w:type="dxa"/>
            <w:gridSpan w:val="2"/>
          </w:tcPr>
          <w:p w14:paraId="1465AFD1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B66A4C" w14:paraId="5BD78283" w14:textId="77777777">
        <w:trPr>
          <w:trHeight w:hRule="exact" w:val="563"/>
          <w:jc w:val="center"/>
        </w:trPr>
        <w:tc>
          <w:tcPr>
            <w:tcW w:w="9000" w:type="dxa"/>
            <w:gridSpan w:val="9"/>
            <w:vAlign w:val="center"/>
          </w:tcPr>
          <w:p w14:paraId="28C655D5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基本信息</w:t>
            </w:r>
          </w:p>
        </w:tc>
      </w:tr>
      <w:tr w:rsidR="00B66A4C" w14:paraId="74BF7625" w14:textId="77777777">
        <w:trPr>
          <w:trHeight w:hRule="exact" w:val="526"/>
          <w:jc w:val="center"/>
        </w:trPr>
        <w:tc>
          <w:tcPr>
            <w:tcW w:w="1374" w:type="dxa"/>
            <w:vMerge w:val="restart"/>
            <w:vAlign w:val="center"/>
          </w:tcPr>
          <w:p w14:paraId="75B6D1A3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团队信息</w:t>
            </w:r>
          </w:p>
        </w:tc>
        <w:tc>
          <w:tcPr>
            <w:tcW w:w="2000" w:type="dxa"/>
            <w:gridSpan w:val="2"/>
            <w:vAlign w:val="center"/>
          </w:tcPr>
          <w:p w14:paraId="01954DE9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团队名称</w:t>
            </w:r>
          </w:p>
        </w:tc>
        <w:tc>
          <w:tcPr>
            <w:tcW w:w="5626" w:type="dxa"/>
            <w:gridSpan w:val="6"/>
            <w:vAlign w:val="center"/>
          </w:tcPr>
          <w:p w14:paraId="57DA8224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</w:p>
        </w:tc>
      </w:tr>
      <w:tr w:rsidR="00B66A4C" w14:paraId="4687FD2E" w14:textId="77777777">
        <w:trPr>
          <w:trHeight w:hRule="exact" w:val="576"/>
          <w:jc w:val="center"/>
        </w:trPr>
        <w:tc>
          <w:tcPr>
            <w:tcW w:w="1374" w:type="dxa"/>
            <w:vMerge/>
            <w:vAlign w:val="center"/>
          </w:tcPr>
          <w:p w14:paraId="7024514A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</w:p>
        </w:tc>
        <w:tc>
          <w:tcPr>
            <w:tcW w:w="2000" w:type="dxa"/>
            <w:gridSpan w:val="2"/>
            <w:vAlign w:val="center"/>
          </w:tcPr>
          <w:p w14:paraId="3C4F7ACB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专职人数</w:t>
            </w:r>
          </w:p>
        </w:tc>
        <w:tc>
          <w:tcPr>
            <w:tcW w:w="2008" w:type="dxa"/>
            <w:gridSpan w:val="2"/>
            <w:vAlign w:val="center"/>
          </w:tcPr>
          <w:p w14:paraId="5026A1C6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 xml:space="preserve">  </w:t>
            </w:r>
            <w:r>
              <w:rPr>
                <w:rFonts w:hint="eastAsia"/>
                <w:sz w:val="28"/>
                <w:szCs w:val="28"/>
                <w:u w:val="single"/>
              </w:rPr>
              <w:t xml:space="preserve">       </w:t>
            </w:r>
            <w:r>
              <w:rPr>
                <w:rFonts w:hint="eastAsia"/>
                <w:sz w:val="28"/>
                <w:szCs w:val="28"/>
              </w:rPr>
              <w:t>人</w:t>
            </w:r>
          </w:p>
        </w:tc>
        <w:tc>
          <w:tcPr>
            <w:tcW w:w="2642" w:type="dxa"/>
            <w:gridSpan w:val="3"/>
            <w:vAlign w:val="center"/>
          </w:tcPr>
          <w:p w14:paraId="75191593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科技志愿者人数</w:t>
            </w:r>
          </w:p>
        </w:tc>
        <w:tc>
          <w:tcPr>
            <w:tcW w:w="976" w:type="dxa"/>
            <w:vAlign w:val="center"/>
          </w:tcPr>
          <w:p w14:paraId="5E5D90C7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  <w:u w:val="single"/>
              </w:rPr>
              <w:t xml:space="preserve">   </w:t>
            </w:r>
            <w:r>
              <w:rPr>
                <w:rFonts w:hint="eastAsia"/>
                <w:sz w:val="28"/>
                <w:szCs w:val="28"/>
              </w:rPr>
              <w:t>人</w:t>
            </w:r>
          </w:p>
        </w:tc>
      </w:tr>
      <w:tr w:rsidR="00B66A4C" w14:paraId="4347D36A" w14:textId="77777777">
        <w:trPr>
          <w:trHeight w:val="1905"/>
          <w:jc w:val="center"/>
        </w:trPr>
        <w:tc>
          <w:tcPr>
            <w:tcW w:w="1374" w:type="dxa"/>
            <w:vMerge w:val="restart"/>
            <w:vAlign w:val="center"/>
          </w:tcPr>
          <w:p w14:paraId="6A08B436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宣传推广方式</w:t>
            </w:r>
          </w:p>
        </w:tc>
        <w:tc>
          <w:tcPr>
            <w:tcW w:w="7626" w:type="dxa"/>
            <w:gridSpan w:val="8"/>
            <w:tcBorders>
              <w:bottom w:val="single" w:sz="4" w:space="0" w:color="auto"/>
            </w:tcBorders>
            <w:vAlign w:val="center"/>
          </w:tcPr>
          <w:p w14:paraId="6AF66809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0A021B1B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0DD69BC6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7D22C0E9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394F9D83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3E5A6F99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2E782596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5246BFA3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7F32A960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5598CDEC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6220AEEC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1AE38BEC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267B9DB3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6F5DA202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761D1997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556BA13A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1D151327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4C8C73EB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</w:tr>
      <w:tr w:rsidR="00B66A4C" w14:paraId="30EC97AE" w14:textId="77777777">
        <w:trPr>
          <w:trHeight w:val="645"/>
          <w:jc w:val="center"/>
        </w:trPr>
        <w:tc>
          <w:tcPr>
            <w:tcW w:w="1374" w:type="dxa"/>
            <w:vMerge/>
            <w:tcBorders>
              <w:bottom w:val="single" w:sz="4" w:space="0" w:color="auto"/>
            </w:tcBorders>
            <w:vAlign w:val="center"/>
          </w:tcPr>
          <w:p w14:paraId="35866991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jc w:val="center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</w:tc>
        <w:tc>
          <w:tcPr>
            <w:tcW w:w="7626" w:type="dxa"/>
            <w:gridSpan w:val="8"/>
            <w:tcBorders>
              <w:bottom w:val="single" w:sz="4" w:space="0" w:color="auto"/>
            </w:tcBorders>
            <w:vAlign w:val="center"/>
          </w:tcPr>
          <w:p w14:paraId="008CB446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宣传网站或公众号：</w:t>
            </w:r>
            <w:r>
              <w:rPr>
                <w:rFonts w:hint="eastAsia"/>
                <w:sz w:val="28"/>
                <w:szCs w:val="28"/>
              </w:rPr>
              <w:t>________________________</w:t>
            </w:r>
          </w:p>
        </w:tc>
      </w:tr>
      <w:tr w:rsidR="00B66A4C" w14:paraId="7ACA187C" w14:textId="77777777">
        <w:trPr>
          <w:jc w:val="center"/>
        </w:trPr>
        <w:tc>
          <w:tcPr>
            <w:tcW w:w="9000" w:type="dxa"/>
            <w:gridSpan w:val="9"/>
            <w:tcBorders>
              <w:top w:val="single" w:sz="4" w:space="0" w:color="auto"/>
            </w:tcBorders>
          </w:tcPr>
          <w:p w14:paraId="7F83B52A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单位简介及开展青少年计算机等级考试工作总结</w:t>
            </w:r>
            <w:r>
              <w:rPr>
                <w:rFonts w:ascii="黑体" w:eastAsia="黑体" w:hAnsi="黑体" w:hint="eastAsia"/>
                <w:sz w:val="28"/>
                <w:szCs w:val="20"/>
              </w:rPr>
              <w:t>（不超过800字）</w:t>
            </w:r>
          </w:p>
        </w:tc>
      </w:tr>
      <w:tr w:rsidR="00B66A4C" w14:paraId="6779E392" w14:textId="77777777">
        <w:trPr>
          <w:trHeight w:val="1422"/>
          <w:jc w:val="center"/>
        </w:trPr>
        <w:tc>
          <w:tcPr>
            <w:tcW w:w="9000" w:type="dxa"/>
            <w:gridSpan w:val="9"/>
          </w:tcPr>
          <w:p w14:paraId="361A37D2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26DC46FC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6B9C0743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5BCF8DC0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447DD4B1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2A557141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2AE6941F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6ACD2401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5AEB23C9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09C8C5BE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7656B6D4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77B0D4AE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55DC062E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74E5ECFF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33C1EE1F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31D8DBED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B66A4C" w14:paraId="372B10FB" w14:textId="77777777">
        <w:trPr>
          <w:jc w:val="center"/>
        </w:trPr>
        <w:tc>
          <w:tcPr>
            <w:tcW w:w="9000" w:type="dxa"/>
            <w:gridSpan w:val="9"/>
          </w:tcPr>
          <w:p w14:paraId="4A1C3506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2024年青少年计算机等级考试培训及教学工作规划</w:t>
            </w:r>
            <w:r>
              <w:rPr>
                <w:rFonts w:ascii="黑体" w:eastAsia="黑体" w:hAnsi="黑体" w:hint="eastAsia"/>
                <w:sz w:val="28"/>
                <w:szCs w:val="20"/>
              </w:rPr>
              <w:t>（不超过500字）</w:t>
            </w:r>
          </w:p>
        </w:tc>
      </w:tr>
      <w:tr w:rsidR="00B66A4C" w14:paraId="764F1484" w14:textId="77777777">
        <w:trPr>
          <w:jc w:val="center"/>
        </w:trPr>
        <w:tc>
          <w:tcPr>
            <w:tcW w:w="9000" w:type="dxa"/>
            <w:gridSpan w:val="9"/>
          </w:tcPr>
          <w:p w14:paraId="0A3732F2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02AA2584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546DE3E3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16CC5862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386754B6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6F298AED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27C3AADF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187F01C2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5B7333A9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6D91BF78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0B6B6013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31516795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1AFF9F31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  <w:p w14:paraId="5B8AC908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B66A4C" w14:paraId="02B1CCDF" w14:textId="77777777">
        <w:trPr>
          <w:jc w:val="center"/>
        </w:trPr>
        <w:tc>
          <w:tcPr>
            <w:tcW w:w="9000" w:type="dxa"/>
            <w:gridSpan w:val="9"/>
          </w:tcPr>
          <w:p w14:paraId="52D2F946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其他佐证材料目录</w:t>
            </w:r>
          </w:p>
        </w:tc>
      </w:tr>
      <w:tr w:rsidR="00B66A4C" w14:paraId="55EFFA60" w14:textId="77777777">
        <w:trPr>
          <w:trHeight w:val="2213"/>
          <w:jc w:val="center"/>
        </w:trPr>
        <w:tc>
          <w:tcPr>
            <w:tcW w:w="9000" w:type="dxa"/>
            <w:gridSpan w:val="9"/>
          </w:tcPr>
          <w:p w14:paraId="7A0D43B3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69EB2F2D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7E7DB992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38450948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4B81D0B8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4E30FA36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47FBBB83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1F557EE3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2DF18C54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26A13F65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1309C71B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7928203C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13699E4D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55EAB73A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2884224F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  <w:p w14:paraId="7024FC4D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sz w:val="28"/>
                <w:szCs w:val="28"/>
              </w:rPr>
            </w:pPr>
          </w:p>
        </w:tc>
      </w:tr>
      <w:tr w:rsidR="00B66A4C" w14:paraId="4AD30C94" w14:textId="77777777">
        <w:trPr>
          <w:trHeight w:val="3928"/>
          <w:jc w:val="center"/>
        </w:trPr>
        <w:tc>
          <w:tcPr>
            <w:tcW w:w="9000" w:type="dxa"/>
            <w:gridSpan w:val="9"/>
          </w:tcPr>
          <w:p w14:paraId="72651DFF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申报单位意见：</w:t>
            </w:r>
          </w:p>
          <w:p w14:paraId="2C3CB9C5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30AF9767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5B502647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2CD96628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ind w:firstLineChars="1823" w:firstLine="5104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单位（公章）</w:t>
            </w:r>
            <w:r>
              <w:rPr>
                <w:rFonts w:ascii="仿宋_GB2312" w:eastAsia="仿宋_GB2312" w:hint="eastAsia"/>
                <w:sz w:val="28"/>
                <w:szCs w:val="28"/>
              </w:rPr>
              <w:br/>
            </w:r>
          </w:p>
          <w:p w14:paraId="2B30E9BE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负责人（签名）：</w:t>
            </w:r>
          </w:p>
          <w:p w14:paraId="0E83F65E" w14:textId="77777777" w:rsidR="00B66A4C" w:rsidRDefault="00B66A4C">
            <w:pPr>
              <w:widowControl/>
              <w:overflowPunct w:val="0"/>
              <w:adjustRightInd w:val="0"/>
              <w:spacing w:line="400" w:lineRule="exact"/>
              <w:ind w:firstLineChars="1650" w:firstLine="4620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</w:p>
          <w:p w14:paraId="778F2D8A" w14:textId="77777777" w:rsidR="00B66A4C" w:rsidRDefault="00000000">
            <w:pPr>
              <w:widowControl/>
              <w:overflowPunct w:val="0"/>
              <w:adjustRightInd w:val="0"/>
              <w:spacing w:line="400" w:lineRule="exact"/>
              <w:ind w:firstLineChars="1823" w:firstLine="5104"/>
              <w:textAlignment w:val="baseline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年    月   日</w:t>
            </w:r>
          </w:p>
        </w:tc>
      </w:tr>
    </w:tbl>
    <w:p w14:paraId="1D9676F0" w14:textId="77777777" w:rsidR="00B66A4C" w:rsidRDefault="00B66A4C">
      <w:pPr>
        <w:widowControl/>
        <w:overflowPunct w:val="0"/>
        <w:adjustRightInd w:val="0"/>
        <w:spacing w:line="600" w:lineRule="exact"/>
        <w:textAlignment w:val="bottom"/>
        <w:rPr>
          <w:rFonts w:ascii="仿宋_GB2312" w:eastAsia="仿宋_GB2312" w:hAnsi="Times New Roman"/>
          <w:sz w:val="32"/>
          <w:szCs w:val="32"/>
        </w:rPr>
      </w:pPr>
    </w:p>
    <w:p w14:paraId="305DA19E" w14:textId="77777777" w:rsidR="00B66A4C" w:rsidRDefault="00B66A4C"/>
    <w:p w14:paraId="130DE85E" w14:textId="77777777" w:rsidR="00B66A4C" w:rsidRDefault="00B66A4C"/>
    <w:p w14:paraId="179819F2" w14:textId="77777777" w:rsidR="00B66A4C" w:rsidRDefault="00B66A4C"/>
    <w:p w14:paraId="41280A71" w14:textId="77777777" w:rsidR="00B66A4C" w:rsidRDefault="00B66A4C"/>
    <w:p w14:paraId="38256D5D" w14:textId="77777777" w:rsidR="00B66A4C" w:rsidRDefault="00B66A4C"/>
    <w:p w14:paraId="0EE15A3C" w14:textId="77777777" w:rsidR="00B66A4C" w:rsidRDefault="00B66A4C"/>
    <w:p w14:paraId="764F7447" w14:textId="77777777" w:rsidR="00B66A4C" w:rsidRDefault="00B66A4C"/>
    <w:p w14:paraId="612CC8BE" w14:textId="77777777" w:rsidR="00B66A4C" w:rsidRDefault="00B66A4C"/>
    <w:p w14:paraId="167569D9" w14:textId="5BF5BAE5" w:rsidR="00B66A4C" w:rsidRDefault="00B66A4C">
      <w:pPr>
        <w:spacing w:line="360" w:lineRule="auto"/>
        <w:rPr>
          <w:rFonts w:hint="eastAsia"/>
        </w:rPr>
      </w:pPr>
    </w:p>
    <w:p w14:paraId="316A5CEF" w14:textId="77777777" w:rsidR="00B66A4C" w:rsidRDefault="00B66A4C">
      <w:pPr>
        <w:spacing w:line="360" w:lineRule="auto"/>
        <w:ind w:left="4676" w:hangingChars="1670" w:hanging="4676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sectPr w:rsidR="00B66A4C">
      <w:footerReference w:type="default" r:id="rId8"/>
      <w:pgSz w:w="11910" w:h="16840"/>
      <w:pgMar w:top="1480" w:right="1320" w:bottom="1160" w:left="1220" w:header="0" w:footer="9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F783A" w14:textId="77777777" w:rsidR="00DB60EC" w:rsidRDefault="00DB60EC">
      <w:r>
        <w:separator/>
      </w:r>
    </w:p>
  </w:endnote>
  <w:endnote w:type="continuationSeparator" w:id="0">
    <w:p w14:paraId="2DEB0D02" w14:textId="77777777" w:rsidR="00DB60EC" w:rsidRDefault="00DB6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AE20DA5D-8F8E-4D5B-A523-5A56149DA200}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2" w:subsetted="1" w:fontKey="{4AB85344-EF50-4A83-8127-E886405597F4}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3" w:subsetted="1" w:fontKey="{1D99F7E5-B8F8-4569-A4A9-3274CFF816A5}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  <w:embedRegular r:id="rId4" w:subsetted="1" w:fontKey="{BDEAA0DF-BC8C-4F31-9C03-044750B53E00}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  <w:embedRegular r:id="rId5" w:subsetted="1" w:fontKey="{6AF6E4F7-FE15-4CD0-9581-C857789D9284}"/>
  </w:font>
  <w:font w:name="小标宋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29FC9" w14:textId="600174BA" w:rsidR="00B66A4C" w:rsidRDefault="004A2E02">
    <w:pPr>
      <w:pStyle w:val="a3"/>
      <w:spacing w:line="14" w:lineRule="auto"/>
      <w:rPr>
        <w:sz w:val="20"/>
      </w:rPr>
    </w:pPr>
    <w:r>
      <w:rPr>
        <w:noProof/>
        <w:lang w:val="en-US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7A6E869" wp14:editId="4024D4B8">
              <wp:simplePos x="0" y="0"/>
              <wp:positionH relativeFrom="page">
                <wp:posOffset>3725545</wp:posOffset>
              </wp:positionH>
              <wp:positionV relativeFrom="page">
                <wp:posOffset>9933940</wp:posOffset>
              </wp:positionV>
              <wp:extent cx="175260" cy="20574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260" cy="2057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2EBD17" w14:textId="77777777" w:rsidR="00B66A4C" w:rsidRDefault="00000000">
                          <w:pPr>
                            <w:spacing w:line="203" w:lineRule="exact"/>
                            <w:ind w:left="4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t>1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A6E86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3.35pt;margin-top:782.2pt;width:13.8pt;height:16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" filled="f" stroked="f">
              <v:textbox inset="0,0,0,0">
                <w:txbxContent>
                  <w:p w14:paraId="492EBD17" w14:textId="77777777" w:rsidR="00B66A4C" w:rsidRDefault="00000000">
                    <w:pPr>
                      <w:spacing w:line="203" w:lineRule="exact"/>
                      <w:ind w:left="40"/>
                      <w:rPr>
                        <w:rFonts w:ascii="Calibri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Calibri"/>
                        <w:sz w:val="18"/>
                      </w:rPr>
                      <w:t>1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CD0C8" w14:textId="77777777" w:rsidR="00DB60EC" w:rsidRDefault="00DB60EC">
      <w:r>
        <w:separator/>
      </w:r>
    </w:p>
  </w:footnote>
  <w:footnote w:type="continuationSeparator" w:id="0">
    <w:p w14:paraId="26538A75" w14:textId="77777777" w:rsidR="00DB60EC" w:rsidRDefault="00DB60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E5995"/>
    <w:multiLevelType w:val="multilevel"/>
    <w:tmpl w:val="0C3E5995"/>
    <w:lvl w:ilvl="0">
      <w:start w:val="7"/>
      <w:numFmt w:val="japaneseCounting"/>
      <w:lvlText w:val="第%1条"/>
      <w:lvlJc w:val="left"/>
      <w:pPr>
        <w:ind w:left="1080" w:hanging="108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D90936"/>
    <w:multiLevelType w:val="multilevel"/>
    <w:tmpl w:val="39D90936"/>
    <w:lvl w:ilvl="0">
      <w:start w:val="1"/>
      <w:numFmt w:val="japaneseCounting"/>
      <w:lvlText w:val="第%1条"/>
      <w:lvlJc w:val="left"/>
      <w:pPr>
        <w:ind w:left="1080" w:hanging="108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014184318">
    <w:abstractNumId w:val="1"/>
  </w:num>
  <w:num w:numId="2" w16cid:durableId="1013652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saveSubsetFont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MLI0NrcwMjAxNjdV0lEKTi0uzszPAykwrAUAaeo6xSwAAAA="/>
    <w:docVar w:name="commondata" w:val="eyJoZGlkIjoiNzNjZTkwYWYwZDQ4YjY2NzFlYzc4ZmE1YmYwZmQ0ZmQifQ=="/>
  </w:docVars>
  <w:rsids>
    <w:rsidRoot w:val="00A85EFF"/>
    <w:rsid w:val="CCEA1269"/>
    <w:rsid w:val="CDEB1E81"/>
    <w:rsid w:val="D7FF27C4"/>
    <w:rsid w:val="F578AD54"/>
    <w:rsid w:val="FFAB9CFD"/>
    <w:rsid w:val="FFEBDA58"/>
    <w:rsid w:val="00014BA4"/>
    <w:rsid w:val="000237E1"/>
    <w:rsid w:val="00023B89"/>
    <w:rsid w:val="00024334"/>
    <w:rsid w:val="0007037E"/>
    <w:rsid w:val="0007215B"/>
    <w:rsid w:val="000A1972"/>
    <w:rsid w:val="000A1AD4"/>
    <w:rsid w:val="00106C08"/>
    <w:rsid w:val="00134236"/>
    <w:rsid w:val="00181250"/>
    <w:rsid w:val="00193182"/>
    <w:rsid w:val="002132C4"/>
    <w:rsid w:val="0024642D"/>
    <w:rsid w:val="002544E5"/>
    <w:rsid w:val="00273AC1"/>
    <w:rsid w:val="00290A78"/>
    <w:rsid w:val="002A0A5C"/>
    <w:rsid w:val="002F7A25"/>
    <w:rsid w:val="00325865"/>
    <w:rsid w:val="00364EC1"/>
    <w:rsid w:val="00393FB3"/>
    <w:rsid w:val="00440566"/>
    <w:rsid w:val="00463422"/>
    <w:rsid w:val="004752F0"/>
    <w:rsid w:val="004A2E02"/>
    <w:rsid w:val="004A437E"/>
    <w:rsid w:val="004E744A"/>
    <w:rsid w:val="005628B1"/>
    <w:rsid w:val="00581D0D"/>
    <w:rsid w:val="0059143D"/>
    <w:rsid w:val="005D2F0F"/>
    <w:rsid w:val="005E0589"/>
    <w:rsid w:val="005E4D24"/>
    <w:rsid w:val="00653FBA"/>
    <w:rsid w:val="006575F7"/>
    <w:rsid w:val="00732169"/>
    <w:rsid w:val="0076024D"/>
    <w:rsid w:val="00881EF6"/>
    <w:rsid w:val="0089540A"/>
    <w:rsid w:val="008B325C"/>
    <w:rsid w:val="008D6B69"/>
    <w:rsid w:val="008F13F9"/>
    <w:rsid w:val="008F2B7E"/>
    <w:rsid w:val="00901391"/>
    <w:rsid w:val="00955FC3"/>
    <w:rsid w:val="009B4A61"/>
    <w:rsid w:val="009E5937"/>
    <w:rsid w:val="009F66C3"/>
    <w:rsid w:val="00A734FD"/>
    <w:rsid w:val="00A76ADA"/>
    <w:rsid w:val="00A85EFF"/>
    <w:rsid w:val="00AB254A"/>
    <w:rsid w:val="00B66A4C"/>
    <w:rsid w:val="00B957E9"/>
    <w:rsid w:val="00BC3EDD"/>
    <w:rsid w:val="00BD47DF"/>
    <w:rsid w:val="00BD49F8"/>
    <w:rsid w:val="00BF4965"/>
    <w:rsid w:val="00C42086"/>
    <w:rsid w:val="00C87815"/>
    <w:rsid w:val="00CB61B3"/>
    <w:rsid w:val="00CD1E1B"/>
    <w:rsid w:val="00CF37B7"/>
    <w:rsid w:val="00D352F8"/>
    <w:rsid w:val="00D5338B"/>
    <w:rsid w:val="00D622D0"/>
    <w:rsid w:val="00DB60EC"/>
    <w:rsid w:val="00DE5A4C"/>
    <w:rsid w:val="00DF3751"/>
    <w:rsid w:val="00E17399"/>
    <w:rsid w:val="00E73ADA"/>
    <w:rsid w:val="00E90F65"/>
    <w:rsid w:val="00E97A50"/>
    <w:rsid w:val="00EA2056"/>
    <w:rsid w:val="00F32082"/>
    <w:rsid w:val="00F40409"/>
    <w:rsid w:val="00F66AB9"/>
    <w:rsid w:val="00FE0472"/>
    <w:rsid w:val="00FF039D"/>
    <w:rsid w:val="02405F8A"/>
    <w:rsid w:val="03107E22"/>
    <w:rsid w:val="033412E1"/>
    <w:rsid w:val="03800D34"/>
    <w:rsid w:val="04096DC8"/>
    <w:rsid w:val="04156BA2"/>
    <w:rsid w:val="041C216E"/>
    <w:rsid w:val="04781EE3"/>
    <w:rsid w:val="049329AF"/>
    <w:rsid w:val="05100C03"/>
    <w:rsid w:val="05103561"/>
    <w:rsid w:val="051B168B"/>
    <w:rsid w:val="059E76FD"/>
    <w:rsid w:val="05DC125C"/>
    <w:rsid w:val="05FA70D2"/>
    <w:rsid w:val="060B0C52"/>
    <w:rsid w:val="06352514"/>
    <w:rsid w:val="06D72479"/>
    <w:rsid w:val="07035F04"/>
    <w:rsid w:val="074C4CD4"/>
    <w:rsid w:val="07CB64AB"/>
    <w:rsid w:val="0801719D"/>
    <w:rsid w:val="09431EAE"/>
    <w:rsid w:val="0982598E"/>
    <w:rsid w:val="099E08CB"/>
    <w:rsid w:val="09B74D83"/>
    <w:rsid w:val="09BF6B82"/>
    <w:rsid w:val="0A2368BD"/>
    <w:rsid w:val="0A8A4CA4"/>
    <w:rsid w:val="0AE61CA3"/>
    <w:rsid w:val="0B502996"/>
    <w:rsid w:val="0B6727D9"/>
    <w:rsid w:val="0C22507E"/>
    <w:rsid w:val="0C51454D"/>
    <w:rsid w:val="0D5A27D6"/>
    <w:rsid w:val="0D70155A"/>
    <w:rsid w:val="0E491D98"/>
    <w:rsid w:val="0E9B0C08"/>
    <w:rsid w:val="0EA378AB"/>
    <w:rsid w:val="0F6E161D"/>
    <w:rsid w:val="0FDA5CE1"/>
    <w:rsid w:val="101C3127"/>
    <w:rsid w:val="10DA17CC"/>
    <w:rsid w:val="10DA56FF"/>
    <w:rsid w:val="11204628"/>
    <w:rsid w:val="12137217"/>
    <w:rsid w:val="122B630F"/>
    <w:rsid w:val="12306F12"/>
    <w:rsid w:val="1279351E"/>
    <w:rsid w:val="12B5625B"/>
    <w:rsid w:val="13F72B47"/>
    <w:rsid w:val="1441589E"/>
    <w:rsid w:val="14B44CE1"/>
    <w:rsid w:val="14CB202B"/>
    <w:rsid w:val="158B6DF4"/>
    <w:rsid w:val="158D7D69"/>
    <w:rsid w:val="16FF7D6A"/>
    <w:rsid w:val="172C3765"/>
    <w:rsid w:val="18181E97"/>
    <w:rsid w:val="184C7B00"/>
    <w:rsid w:val="188D7D23"/>
    <w:rsid w:val="18ED5B1C"/>
    <w:rsid w:val="18FE477D"/>
    <w:rsid w:val="1951057E"/>
    <w:rsid w:val="19602CB3"/>
    <w:rsid w:val="1A0933D9"/>
    <w:rsid w:val="1A3E787C"/>
    <w:rsid w:val="1A512FD2"/>
    <w:rsid w:val="1A621C01"/>
    <w:rsid w:val="1BCF5D84"/>
    <w:rsid w:val="1BD64FE4"/>
    <w:rsid w:val="1BD67BEC"/>
    <w:rsid w:val="1BFD4E9D"/>
    <w:rsid w:val="1BFD50DB"/>
    <w:rsid w:val="1C460B1D"/>
    <w:rsid w:val="1C8A4091"/>
    <w:rsid w:val="1CD77107"/>
    <w:rsid w:val="1DFB74DD"/>
    <w:rsid w:val="1E8D6BD6"/>
    <w:rsid w:val="1E8F2B3F"/>
    <w:rsid w:val="1EE066D3"/>
    <w:rsid w:val="1F3233D2"/>
    <w:rsid w:val="1FA76983"/>
    <w:rsid w:val="1FC36B0F"/>
    <w:rsid w:val="1FF30863"/>
    <w:rsid w:val="20146634"/>
    <w:rsid w:val="20513931"/>
    <w:rsid w:val="20530096"/>
    <w:rsid w:val="21A3607C"/>
    <w:rsid w:val="21FD719E"/>
    <w:rsid w:val="221B26FB"/>
    <w:rsid w:val="229347ED"/>
    <w:rsid w:val="22966704"/>
    <w:rsid w:val="23445482"/>
    <w:rsid w:val="24C34ACD"/>
    <w:rsid w:val="24EC5DD1"/>
    <w:rsid w:val="25485291"/>
    <w:rsid w:val="257D202D"/>
    <w:rsid w:val="25A4493F"/>
    <w:rsid w:val="26920BFA"/>
    <w:rsid w:val="26BC363A"/>
    <w:rsid w:val="276879D8"/>
    <w:rsid w:val="27890A2A"/>
    <w:rsid w:val="279C2DCC"/>
    <w:rsid w:val="27A26C1B"/>
    <w:rsid w:val="27BB1A8B"/>
    <w:rsid w:val="27D86AE1"/>
    <w:rsid w:val="285443B9"/>
    <w:rsid w:val="29E67293"/>
    <w:rsid w:val="2A031934"/>
    <w:rsid w:val="2A756A5F"/>
    <w:rsid w:val="2ABC728F"/>
    <w:rsid w:val="2B67502E"/>
    <w:rsid w:val="2BDB76FD"/>
    <w:rsid w:val="2D856DC3"/>
    <w:rsid w:val="2D931D82"/>
    <w:rsid w:val="2E546B52"/>
    <w:rsid w:val="2F283EAA"/>
    <w:rsid w:val="2F3C109C"/>
    <w:rsid w:val="2F967065"/>
    <w:rsid w:val="2FDE27BA"/>
    <w:rsid w:val="31C51541"/>
    <w:rsid w:val="32A950DF"/>
    <w:rsid w:val="32CD1FC8"/>
    <w:rsid w:val="33001173"/>
    <w:rsid w:val="33294694"/>
    <w:rsid w:val="34623C01"/>
    <w:rsid w:val="3589141A"/>
    <w:rsid w:val="363B5751"/>
    <w:rsid w:val="36956164"/>
    <w:rsid w:val="36AE738B"/>
    <w:rsid w:val="36C249A4"/>
    <w:rsid w:val="36FA4ABC"/>
    <w:rsid w:val="37AC0952"/>
    <w:rsid w:val="37E90743"/>
    <w:rsid w:val="37F2568A"/>
    <w:rsid w:val="38B12FCE"/>
    <w:rsid w:val="38B16CBE"/>
    <w:rsid w:val="38C8645E"/>
    <w:rsid w:val="38F7542F"/>
    <w:rsid w:val="392D715C"/>
    <w:rsid w:val="39535FC7"/>
    <w:rsid w:val="3A0D261A"/>
    <w:rsid w:val="3B984165"/>
    <w:rsid w:val="3B9C1C54"/>
    <w:rsid w:val="3BA56673"/>
    <w:rsid w:val="3BCC2061"/>
    <w:rsid w:val="3C420B30"/>
    <w:rsid w:val="3C6348C7"/>
    <w:rsid w:val="3C70506C"/>
    <w:rsid w:val="3C7101CA"/>
    <w:rsid w:val="3CA235BB"/>
    <w:rsid w:val="3D097CDC"/>
    <w:rsid w:val="3D0D4093"/>
    <w:rsid w:val="3D105A08"/>
    <w:rsid w:val="3DA51FB5"/>
    <w:rsid w:val="3EB54E4D"/>
    <w:rsid w:val="3EDBD648"/>
    <w:rsid w:val="3F58246A"/>
    <w:rsid w:val="3FE84078"/>
    <w:rsid w:val="400973E0"/>
    <w:rsid w:val="40FD69A3"/>
    <w:rsid w:val="41672812"/>
    <w:rsid w:val="417023CC"/>
    <w:rsid w:val="4282525A"/>
    <w:rsid w:val="43274D88"/>
    <w:rsid w:val="433956D2"/>
    <w:rsid w:val="4361341F"/>
    <w:rsid w:val="43845623"/>
    <w:rsid w:val="43A564E5"/>
    <w:rsid w:val="43D03296"/>
    <w:rsid w:val="44283584"/>
    <w:rsid w:val="44F3240C"/>
    <w:rsid w:val="45014B29"/>
    <w:rsid w:val="452F35B0"/>
    <w:rsid w:val="45585A3D"/>
    <w:rsid w:val="456F4189"/>
    <w:rsid w:val="46204A2B"/>
    <w:rsid w:val="46FC0C0E"/>
    <w:rsid w:val="47ED2093"/>
    <w:rsid w:val="48B3438D"/>
    <w:rsid w:val="48CF026B"/>
    <w:rsid w:val="48E86DD7"/>
    <w:rsid w:val="491D214E"/>
    <w:rsid w:val="49587FAC"/>
    <w:rsid w:val="49D547D7"/>
    <w:rsid w:val="4A534079"/>
    <w:rsid w:val="4A9A468C"/>
    <w:rsid w:val="4AA43195"/>
    <w:rsid w:val="4AAA17BF"/>
    <w:rsid w:val="4B652D8A"/>
    <w:rsid w:val="4B80449D"/>
    <w:rsid w:val="4B8B339F"/>
    <w:rsid w:val="4CD6689C"/>
    <w:rsid w:val="4D88228C"/>
    <w:rsid w:val="4DB82445"/>
    <w:rsid w:val="4F70242A"/>
    <w:rsid w:val="4F995778"/>
    <w:rsid w:val="4F9D1A01"/>
    <w:rsid w:val="4FA218C4"/>
    <w:rsid w:val="500D6470"/>
    <w:rsid w:val="503C110B"/>
    <w:rsid w:val="50536F5F"/>
    <w:rsid w:val="50A15D0E"/>
    <w:rsid w:val="50BB114B"/>
    <w:rsid w:val="50D650BC"/>
    <w:rsid w:val="517843C5"/>
    <w:rsid w:val="51B325CA"/>
    <w:rsid w:val="51D31AAB"/>
    <w:rsid w:val="520046A7"/>
    <w:rsid w:val="523B2BB4"/>
    <w:rsid w:val="523F6818"/>
    <w:rsid w:val="52C21214"/>
    <w:rsid w:val="52FB5528"/>
    <w:rsid w:val="5305043B"/>
    <w:rsid w:val="543F6820"/>
    <w:rsid w:val="54C067AF"/>
    <w:rsid w:val="54D5124F"/>
    <w:rsid w:val="55570796"/>
    <w:rsid w:val="55BE328C"/>
    <w:rsid w:val="55E02587"/>
    <w:rsid w:val="55E16B3B"/>
    <w:rsid w:val="56A30136"/>
    <w:rsid w:val="56EB73E7"/>
    <w:rsid w:val="570A3D11"/>
    <w:rsid w:val="57266671"/>
    <w:rsid w:val="572B5379"/>
    <w:rsid w:val="57FE314A"/>
    <w:rsid w:val="58196E2F"/>
    <w:rsid w:val="582C014F"/>
    <w:rsid w:val="58562F86"/>
    <w:rsid w:val="58BC103B"/>
    <w:rsid w:val="59BB63EF"/>
    <w:rsid w:val="59C102DB"/>
    <w:rsid w:val="5AAF278F"/>
    <w:rsid w:val="5AFC776D"/>
    <w:rsid w:val="5B036FA7"/>
    <w:rsid w:val="5B0D5F84"/>
    <w:rsid w:val="5B5C5103"/>
    <w:rsid w:val="5C1F025F"/>
    <w:rsid w:val="5C251FF1"/>
    <w:rsid w:val="5C844B9A"/>
    <w:rsid w:val="5C9A0A19"/>
    <w:rsid w:val="5DBB47B3"/>
    <w:rsid w:val="5E005E6E"/>
    <w:rsid w:val="5E4A56CF"/>
    <w:rsid w:val="5F5A2333"/>
    <w:rsid w:val="5F8B1768"/>
    <w:rsid w:val="609B3C2C"/>
    <w:rsid w:val="61407D04"/>
    <w:rsid w:val="618038BB"/>
    <w:rsid w:val="61C96577"/>
    <w:rsid w:val="61F651DA"/>
    <w:rsid w:val="625025B4"/>
    <w:rsid w:val="62563C8C"/>
    <w:rsid w:val="628208E4"/>
    <w:rsid w:val="63B84AF5"/>
    <w:rsid w:val="63C95B50"/>
    <w:rsid w:val="640561C9"/>
    <w:rsid w:val="64065861"/>
    <w:rsid w:val="6411786B"/>
    <w:rsid w:val="64676529"/>
    <w:rsid w:val="64882A58"/>
    <w:rsid w:val="64C74E25"/>
    <w:rsid w:val="64F64DA0"/>
    <w:rsid w:val="65167D25"/>
    <w:rsid w:val="653E102A"/>
    <w:rsid w:val="656815FD"/>
    <w:rsid w:val="65E9231B"/>
    <w:rsid w:val="671D031B"/>
    <w:rsid w:val="6833299C"/>
    <w:rsid w:val="68863414"/>
    <w:rsid w:val="68FF0E6F"/>
    <w:rsid w:val="69440850"/>
    <w:rsid w:val="698200F7"/>
    <w:rsid w:val="699A260F"/>
    <w:rsid w:val="6A152520"/>
    <w:rsid w:val="6A1F6BD7"/>
    <w:rsid w:val="6B0E014E"/>
    <w:rsid w:val="6B6B3373"/>
    <w:rsid w:val="6BD24A28"/>
    <w:rsid w:val="6D59574F"/>
    <w:rsid w:val="6D8019B7"/>
    <w:rsid w:val="6E11379E"/>
    <w:rsid w:val="6E5FC09B"/>
    <w:rsid w:val="6E7F3C61"/>
    <w:rsid w:val="6F185508"/>
    <w:rsid w:val="6F46108D"/>
    <w:rsid w:val="6F8001BF"/>
    <w:rsid w:val="6F8F2865"/>
    <w:rsid w:val="701E53C5"/>
    <w:rsid w:val="71DC40A5"/>
    <w:rsid w:val="72382117"/>
    <w:rsid w:val="72641A80"/>
    <w:rsid w:val="72724EA8"/>
    <w:rsid w:val="73EB10C8"/>
    <w:rsid w:val="7413444E"/>
    <w:rsid w:val="745368A0"/>
    <w:rsid w:val="75061B64"/>
    <w:rsid w:val="750F70F8"/>
    <w:rsid w:val="75DE63CF"/>
    <w:rsid w:val="75F16D07"/>
    <w:rsid w:val="76CF1A5A"/>
    <w:rsid w:val="77660C7B"/>
    <w:rsid w:val="795E2C54"/>
    <w:rsid w:val="79613633"/>
    <w:rsid w:val="7A4F3B88"/>
    <w:rsid w:val="7AFD7566"/>
    <w:rsid w:val="7BE009BA"/>
    <w:rsid w:val="7C9B5288"/>
    <w:rsid w:val="7D124E1E"/>
    <w:rsid w:val="7DDA0381"/>
    <w:rsid w:val="7F292AD0"/>
    <w:rsid w:val="7F2B4FC4"/>
    <w:rsid w:val="7FD77A47"/>
    <w:rsid w:val="7FDDF243"/>
    <w:rsid w:val="7FFCF8C5"/>
    <w:rsid w:val="9DAF2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A969A72"/>
  <w15:docId w15:val="{812DD342-E269-4622-93C2-8C5C0A3C0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uiPriority="1" w:qFormat="1"/>
    <w:lsdException w:name="Subtitle" w:qFormat="1"/>
    <w:lsdException w:name="Hyperlink" w:uiPriority="99" w:unhideWhenUsed="1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</w:pPr>
    <w:rPr>
      <w:rFonts w:ascii="仿宋" w:eastAsia="仿宋" w:hAnsi="仿宋" w:cs="仿宋"/>
      <w:sz w:val="22"/>
      <w:szCs w:val="22"/>
      <w:lang w:val="zh-CN" w:bidi="zh-CN"/>
    </w:rPr>
  </w:style>
  <w:style w:type="paragraph" w:styleId="1">
    <w:name w:val="heading 1"/>
    <w:basedOn w:val="a"/>
    <w:next w:val="a"/>
    <w:link w:val="10"/>
    <w:uiPriority w:val="1"/>
    <w:qFormat/>
    <w:pPr>
      <w:ind w:left="230" w:right="283"/>
      <w:jc w:val="center"/>
      <w:outlineLvl w:val="0"/>
    </w:pPr>
    <w:rPr>
      <w:rFonts w:ascii="黑体" w:eastAsia="黑体" w:hAnsi="黑体" w:cs="黑体"/>
      <w:sz w:val="43"/>
      <w:szCs w:val="43"/>
    </w:rPr>
  </w:style>
  <w:style w:type="paragraph" w:styleId="2">
    <w:name w:val="heading 2"/>
    <w:basedOn w:val="a"/>
    <w:next w:val="a"/>
    <w:uiPriority w:val="1"/>
    <w:qFormat/>
    <w:pPr>
      <w:ind w:left="215"/>
      <w:outlineLvl w:val="1"/>
    </w:pPr>
    <w:rPr>
      <w:b/>
      <w:bCs/>
      <w:sz w:val="32"/>
      <w:szCs w:val="32"/>
    </w:rPr>
  </w:style>
  <w:style w:type="paragraph" w:styleId="3">
    <w:name w:val="heading 3"/>
    <w:basedOn w:val="a"/>
    <w:next w:val="a"/>
    <w:uiPriority w:val="9"/>
    <w:qFormat/>
    <w:pPr>
      <w:widowControl/>
      <w:spacing w:before="100" w:beforeAutospacing="1" w:after="100" w:afterAutospacing="1"/>
      <w:outlineLvl w:val="2"/>
    </w:pPr>
    <w:rPr>
      <w:rFonts w:ascii="宋体" w:hAnsi="宋体" w:cs="宋体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8"/>
      <w:szCs w:val="28"/>
    </w:rPr>
  </w:style>
  <w:style w:type="paragraph" w:styleId="a4">
    <w:name w:val="Date"/>
    <w:basedOn w:val="a"/>
    <w:next w:val="a"/>
    <w:link w:val="a5"/>
    <w:pPr>
      <w:ind w:leftChars="2500" w:left="100"/>
    </w:pPr>
  </w:style>
  <w:style w:type="paragraph" w:styleId="a6">
    <w:name w:val="Balloon Text"/>
    <w:basedOn w:val="a"/>
    <w:link w:val="a7"/>
    <w:qFormat/>
    <w:rPr>
      <w:sz w:val="18"/>
      <w:szCs w:val="18"/>
    </w:rPr>
  </w:style>
  <w:style w:type="paragraph" w:styleId="a8">
    <w:name w:val="footer"/>
    <w:basedOn w:val="a"/>
    <w:link w:val="a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a">
    <w:name w:val="header"/>
    <w:basedOn w:val="a"/>
    <w:link w:val="ab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c">
    <w:name w:val="Strong"/>
    <w:basedOn w:val="a0"/>
    <w:uiPriority w:val="22"/>
    <w:qFormat/>
    <w:rPr>
      <w:b/>
      <w:bCs/>
    </w:rPr>
  </w:style>
  <w:style w:type="character" w:styleId="ad">
    <w:name w:val="Hyperlink"/>
    <w:basedOn w:val="a0"/>
    <w:uiPriority w:val="99"/>
    <w:unhideWhenUsed/>
    <w:qFormat/>
    <w:rPr>
      <w:color w:val="0000FF"/>
      <w:u w:val="single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e">
    <w:name w:val="List Paragraph"/>
    <w:basedOn w:val="a"/>
    <w:uiPriority w:val="34"/>
    <w:qFormat/>
    <w:pPr>
      <w:ind w:left="215" w:firstLine="554"/>
    </w:pPr>
  </w:style>
  <w:style w:type="paragraph" w:customStyle="1" w:styleId="TableParagraph">
    <w:name w:val="Table Paragraph"/>
    <w:basedOn w:val="a"/>
    <w:uiPriority w:val="1"/>
    <w:qFormat/>
    <w:pPr>
      <w:spacing w:before="111"/>
      <w:ind w:left="108"/>
    </w:pPr>
  </w:style>
  <w:style w:type="character" w:customStyle="1" w:styleId="a7">
    <w:name w:val="批注框文本 字符"/>
    <w:basedOn w:val="a0"/>
    <w:link w:val="a6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ab">
    <w:name w:val="页眉 字符"/>
    <w:basedOn w:val="a0"/>
    <w:link w:val="aa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a9">
    <w:name w:val="页脚 字符"/>
    <w:basedOn w:val="a0"/>
    <w:link w:val="a8"/>
    <w:qFormat/>
    <w:rPr>
      <w:rFonts w:ascii="仿宋" w:eastAsia="仿宋" w:hAnsi="仿宋" w:cs="仿宋"/>
      <w:sz w:val="18"/>
      <w:szCs w:val="18"/>
      <w:lang w:val="zh-CN" w:bidi="zh-CN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1"/>
    <w:qFormat/>
    <w:rPr>
      <w:rFonts w:ascii="黑体" w:eastAsia="黑体" w:hAnsi="黑体" w:cs="黑体"/>
      <w:sz w:val="43"/>
      <w:szCs w:val="43"/>
      <w:lang w:val="zh-CN" w:bidi="zh-CN"/>
    </w:rPr>
  </w:style>
  <w:style w:type="character" w:customStyle="1" w:styleId="a5">
    <w:name w:val="日期 字符"/>
    <w:basedOn w:val="a0"/>
    <w:link w:val="a4"/>
    <w:qFormat/>
    <w:rPr>
      <w:rFonts w:ascii="仿宋" w:eastAsia="仿宋" w:hAnsi="仿宋" w:cs="仿宋"/>
      <w:sz w:val="22"/>
      <w:szCs w:val="22"/>
      <w:lang w:val="zh-CN" w:bidi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  <customShpInfo spid="_x0000_s102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5</Words>
  <Characters>602</Characters>
  <Application>Microsoft Office Word</Application>
  <DocSecurity>0</DocSecurity>
  <Lines>5</Lines>
  <Paragraphs>1</Paragraphs>
  <ScaleCrop>false</ScaleCrop>
  <Company>china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包政</cp:lastModifiedBy>
  <cp:revision>2</cp:revision>
  <dcterms:created xsi:type="dcterms:W3CDTF">2023-11-06T09:12:00Z</dcterms:created>
  <dcterms:modified xsi:type="dcterms:W3CDTF">2023-11-06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3-19T00:00:00Z</vt:filetime>
  </property>
  <property fmtid="{D5CDD505-2E9C-101B-9397-08002B2CF9AE}" pid="5" name="KSOProductBuildVer">
    <vt:lpwstr>2052-12.1.0.15712</vt:lpwstr>
  </property>
  <property fmtid="{D5CDD505-2E9C-101B-9397-08002B2CF9AE}" pid="6" name="ICV">
    <vt:lpwstr>3C6206D19A9241D3B3A369B5FF8E2FCF</vt:lpwstr>
  </property>
</Properties>
</file>